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6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sQ0DQQyysoD335INHMCvNGki4SL3LyX3BfIBxlfztVB/9a2quhp8pr3Bq77Xr9+KIMJpw7c2KV4132KlgDcHeKqPiN1XeATkvxs80VbUQ78H/EnSzzrQ92OltrzchOeVFD0YGZAK5/wBIIoRBRjiSQexCLjMyvGaUMucMGP+BAIf3PCxviRNLlE0ECz3iw7M2gauLtYXAnvsDDnwQN9Zv4yqjPVQsqz76sJ/OnBbE+mLi/4YRx/rI2TeH60wVfxZZ+T94arq8V+ef1udurd88Dj/2G7Y2WZ3x/ksO0M0qu9iP49tXM9Ab1zMj8Isd31zPzB9G/1zNM9tG/F3gafWUKoCOX++v2yyrAsv7leOPvfwzIW+vYO4D/j77/vuG4z9aQI2DoP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t's nice and that but, Google Reader has built in support for</w:t>
      </w:r>
      <w:r>
        <w:t xml:space="preserve"> </w:t>
      </w:r>
      <w:r>
        <w:t xml:space="preserve">sending of links to instapaper and to other services you can decode the</w:t>
      </w:r>
      <w:r>
        <w:t xml:space="preserve"> </w:t>
      </w:r>
      <w:r>
        <w:t xml:space="preserve">url to. in the preferences send to options.</w:t>
      </w:r>
    </w:p>
    <w:bookmarkStart w:id="25" w:name="btadmin-jul-28-2010-0858-pm"/>
    <w:p>
      <w:pPr>
        <w:pStyle w:val="Heading2"/>
      </w:pPr>
      <w:r>
        <w:t xml:space="preserve">btadmin —</w:t>
      </w:r>
      <w:r>
        <w:t xml:space="preserve"> </w:t>
      </w:r>
      <w:hyperlink r:id="rId24">
        <w:r>
          <w:rPr>
            <w:rStyle w:val="Hyperlink"/>
          </w:rPr>
          <w:t xml:space="preserve">Jul 28, 2010 08:58 pm</w:t>
        </w:r>
      </w:hyperlink>
    </w:p>
    <w:p>
      <w:pPr>
        <w:pStyle w:val="FirstParagraph"/>
      </w:pPr>
      <w:r>
        <w:t xml:space="preserve">If you make use of the keyboard navigation that makes GReader my</w:t>
      </w:r>
      <w:r>
        <w:t xml:space="preserve"> </w:t>
      </w:r>
      <w:r>
        <w:t xml:space="preserve">favorite way to read RSS feeds, clicking the Send To menu selecting your</w:t>
      </w:r>
      <w:r>
        <w:t xml:space="preserve"> </w:t>
      </w:r>
      <w:r>
        <w:t xml:space="preserve">option and handling followup dialogs is just a pain in the ass. A single</w:t>
      </w:r>
      <w:r>
        <w:t xml:space="preserve"> </w:t>
      </w:r>
      <w:r>
        <w:t xml:space="preserve">keystroke is preferable, at least to 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6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2b-4208-11e9-9d31-040140774501" TargetMode="External" /><Relationship Type="http://schemas.openxmlformats.org/officeDocument/2006/relationships/hyperlink" Id="rId20" Target="https://my.remarkbox.com/5d10ff2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2b-4208-11e9-9d31-040140774501" TargetMode="External" /><Relationship Type="http://schemas.openxmlformats.org/officeDocument/2006/relationships/hyperlink" Id="rId20" Target="https://my.remarkbox.com/5d10ff2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a</dc:title>
  <dc:creator/>
  <cp:keywords/>
  <dcterms:created xsi:type="dcterms:W3CDTF">2026-05-07T17:56:28Z</dcterms:created>
  <dcterms:modified xsi:type="dcterms:W3CDTF">2026-05-07T17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